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37F639" w14:textId="18884ADE" w:rsidR="00742841" w:rsidRDefault="001B02B9" w:rsidP="007428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breeding depression – very important because most immediate genetic threat and largest effect in many cases</w:t>
      </w:r>
    </w:p>
    <w:p w14:paraId="3FACF65F" w14:textId="40F042C2" w:rsidR="00AD319A" w:rsidRDefault="00AD319A" w:rsidP="007428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breeding depression known since Darwin – he noticed it was harmful</w:t>
      </w:r>
      <w:r w:rsidR="0012481A">
        <w:rPr>
          <w:rFonts w:ascii="Arial" w:hAnsi="Arial" w:cs="Arial"/>
          <w:sz w:val="24"/>
          <w:szCs w:val="40"/>
        </w:rPr>
        <w:t xml:space="preserve"> – exception but because small sample</w:t>
      </w:r>
    </w:p>
    <w:p w14:paraId="50F25818" w14:textId="77777777" w:rsidR="00B74854" w:rsidRDefault="0012481A" w:rsidP="007428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mpact of inbreeding depression is greater on traits related to fitness than non-related trait such as height</w:t>
      </w:r>
    </w:p>
    <w:p w14:paraId="5C3DE929" w14:textId="459B5B5E" w:rsidR="0012481A" w:rsidRDefault="00B03B6F" w:rsidP="007428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breeding depression in the wild results in 7 times greater in juvenile mortality than captivity</w:t>
      </w:r>
      <w:r w:rsidR="0012481A">
        <w:rPr>
          <w:rFonts w:ascii="Arial" w:hAnsi="Arial" w:cs="Arial"/>
          <w:sz w:val="24"/>
          <w:szCs w:val="40"/>
        </w:rPr>
        <w:t xml:space="preserve"> </w:t>
      </w:r>
    </w:p>
    <w:p w14:paraId="740CFC83" w14:textId="01CFF592" w:rsidR="00904D4D" w:rsidRDefault="00904D4D" w:rsidP="007428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breeding increases, persistence rate declines, extinction declines </w:t>
      </w:r>
    </w:p>
    <w:p w14:paraId="220C858F" w14:textId="7A286384" w:rsidR="006E2B18" w:rsidRDefault="006E2B18" w:rsidP="007428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mall inbreeding coefficient can translate to a very large difference in extinction in the purple flowers species – slide 13</w:t>
      </w:r>
    </w:p>
    <w:p w14:paraId="7A7EBE41" w14:textId="3D43DA49" w:rsidR="00DE0A08" w:rsidRDefault="00DE0A08" w:rsidP="007428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lide 19 – inbreeding not harmful in open circles</w:t>
      </w:r>
    </w:p>
    <w:p w14:paraId="6F1A0905" w14:textId="70D1F07A" w:rsidR="00A043C2" w:rsidRDefault="00A043C2" w:rsidP="007428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D is ubiquitous – in a range of species – fitness decreases as inbreeding increases</w:t>
      </w:r>
    </w:p>
    <w:p w14:paraId="41035C0D" w14:textId="26DB3125" w:rsidR="00716FBD" w:rsidRDefault="00716FBD" w:rsidP="007428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breeding does not only affect the offspring but also the </w:t>
      </w:r>
      <w:proofErr w:type="spellStart"/>
      <w:r>
        <w:rPr>
          <w:rFonts w:ascii="Arial" w:hAnsi="Arial" w:cs="Arial"/>
          <w:sz w:val="24"/>
          <w:szCs w:val="40"/>
        </w:rPr>
        <w:t>grandoffspring</w:t>
      </w:r>
      <w:proofErr w:type="spellEnd"/>
    </w:p>
    <w:p w14:paraId="41F930DB" w14:textId="16B0AF7F" w:rsidR="00785023" w:rsidRDefault="00785023" w:rsidP="007428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lide 26 – m~ meaning they did not consider the maternal a result of inbred so we see higher estimates </w:t>
      </w:r>
    </w:p>
    <w:p w14:paraId="13495D4D" w14:textId="52F2D5EF" w:rsidR="008014FB" w:rsidRDefault="00DA4B13" w:rsidP="007428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lide 36 –</w:t>
      </w:r>
      <w:r w:rsidR="008725F3">
        <w:rPr>
          <w:rFonts w:ascii="Arial" w:hAnsi="Arial" w:cs="Arial"/>
          <w:sz w:val="24"/>
          <w:szCs w:val="40"/>
        </w:rPr>
        <w:t xml:space="preserve"> blue –</w:t>
      </w:r>
      <w:r>
        <w:rPr>
          <w:rFonts w:ascii="Arial" w:hAnsi="Arial" w:cs="Arial"/>
          <w:sz w:val="24"/>
          <w:szCs w:val="40"/>
        </w:rPr>
        <w:t xml:space="preserve"> </w:t>
      </w:r>
      <w:proofErr w:type="gramStart"/>
      <w:r>
        <w:rPr>
          <w:rFonts w:ascii="Arial" w:hAnsi="Arial" w:cs="Arial"/>
          <w:sz w:val="24"/>
          <w:szCs w:val="40"/>
        </w:rPr>
        <w:t>dominant</w:t>
      </w:r>
      <w:r w:rsidR="008725F3">
        <w:rPr>
          <w:rFonts w:ascii="Arial" w:hAnsi="Arial" w:cs="Arial"/>
          <w:sz w:val="24"/>
          <w:szCs w:val="40"/>
        </w:rPr>
        <w:t xml:space="preserve"> </w:t>
      </w:r>
      <w:r>
        <w:rPr>
          <w:rFonts w:ascii="Arial" w:hAnsi="Arial" w:cs="Arial"/>
          <w:sz w:val="24"/>
          <w:szCs w:val="40"/>
        </w:rPr>
        <w:t xml:space="preserve"> A</w:t>
      </w:r>
      <w:proofErr w:type="gramEnd"/>
      <w:r>
        <w:rPr>
          <w:rFonts w:ascii="Arial" w:hAnsi="Arial" w:cs="Arial"/>
          <w:sz w:val="24"/>
          <w:szCs w:val="40"/>
        </w:rPr>
        <w:t>1 has the advantage – A2A2 0 fitness</w:t>
      </w:r>
    </w:p>
    <w:p w14:paraId="490617E0" w14:textId="70723F13" w:rsidR="008725F3" w:rsidRDefault="008725F3" w:rsidP="008725F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reen line – heterozygote dominant to intermediate – do not get ID in those circumstances</w:t>
      </w:r>
    </w:p>
    <w:p w14:paraId="69EAB117" w14:textId="0F0C3CD3" w:rsidR="00354BD2" w:rsidRDefault="00354BD2" w:rsidP="008725F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Yellow – heterozygous advantage</w:t>
      </w:r>
    </w:p>
    <w:p w14:paraId="63861F06" w14:textId="0BB126F2" w:rsidR="00097A49" w:rsidRDefault="00097A49" w:rsidP="00097A4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tial recessive leads to inbreeding depression as well</w:t>
      </w:r>
    </w:p>
    <w:p w14:paraId="262FBC40" w14:textId="52BB0E8C" w:rsidR="00DB0C85" w:rsidRDefault="00DB0C85" w:rsidP="00097A4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conditions that favour purge don’t occur in population of conservation (small population)</w:t>
      </w:r>
    </w:p>
    <w:p w14:paraId="6D29F363" w14:textId="05267B4A" w:rsidR="0058172A" w:rsidRDefault="0058172A" w:rsidP="00097A4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D is shown to be slower in population with larger size but they still eventually go extinct</w:t>
      </w:r>
    </w:p>
    <w:p w14:paraId="2568C987" w14:textId="4468D139" w:rsidR="008E7501" w:rsidRDefault="008E7501" w:rsidP="008E750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lta is mostly used in plants – delta = 0.75 means 75% ID</w:t>
      </w:r>
    </w:p>
    <w:p w14:paraId="042F60C3" w14:textId="7F5DE51A" w:rsidR="005707D2" w:rsidRDefault="005707D2" w:rsidP="008E750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etha equivalent used in animals</w:t>
      </w:r>
    </w:p>
    <w:p w14:paraId="502B14EC" w14:textId="3B3446A9" w:rsidR="00933B23" w:rsidRDefault="00933B23" w:rsidP="008E750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finitions of lethal equivalent</w:t>
      </w:r>
    </w:p>
    <w:p w14:paraId="5F878CD9" w14:textId="69A849E5" w:rsidR="00933B23" w:rsidRDefault="00933B23" w:rsidP="00933B2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 a given amo</w:t>
      </w:r>
      <w:r w:rsidR="002F33FB">
        <w:rPr>
          <w:rFonts w:ascii="Arial" w:hAnsi="Arial" w:cs="Arial"/>
          <w:sz w:val="24"/>
          <w:szCs w:val="40"/>
        </w:rPr>
        <w:t>unt of ID, if all ID are lethal, how many of them are needed to cause ID</w:t>
      </w:r>
    </w:p>
    <w:p w14:paraId="7827C42F" w14:textId="78D61046" w:rsidR="002F33FB" w:rsidRDefault="002F33FB" w:rsidP="00933B2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etermine it – measure of fitness on ID – the </w:t>
      </w:r>
      <w:r w:rsidR="00B3709C">
        <w:rPr>
          <w:rFonts w:ascii="Arial" w:hAnsi="Arial" w:cs="Arial"/>
          <w:sz w:val="24"/>
          <w:szCs w:val="40"/>
        </w:rPr>
        <w:t>slope</w:t>
      </w:r>
      <w:r>
        <w:rPr>
          <w:rFonts w:ascii="Arial" w:hAnsi="Arial" w:cs="Arial"/>
          <w:sz w:val="24"/>
          <w:szCs w:val="40"/>
        </w:rPr>
        <w:t xml:space="preserve"> of the relationship of the regression coefficient</w:t>
      </w:r>
    </w:p>
    <w:p w14:paraId="473B3701" w14:textId="64A439CB" w:rsidR="00B3709C" w:rsidRDefault="00B3709C" w:rsidP="00B3709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rmful outcrossing if cross individuals that have adaptability to different environments</w:t>
      </w:r>
    </w:p>
    <w:p w14:paraId="0B4A13B1" w14:textId="3DC7D79F" w:rsidR="00FB09E6" w:rsidRPr="008E7501" w:rsidRDefault="00FB09E6" w:rsidP="00B3709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enefits persisted across generations for </w:t>
      </w:r>
      <w:r w:rsidR="00BE3974">
        <w:rPr>
          <w:rFonts w:ascii="Arial" w:hAnsi="Arial" w:cs="Arial"/>
          <w:sz w:val="24"/>
          <w:szCs w:val="40"/>
        </w:rPr>
        <w:t>out</w:t>
      </w:r>
      <w:bookmarkStart w:id="0" w:name="_GoBack"/>
      <w:bookmarkEnd w:id="0"/>
      <w:r w:rsidR="00BE3974">
        <w:rPr>
          <w:rFonts w:ascii="Arial" w:hAnsi="Arial" w:cs="Arial"/>
          <w:sz w:val="24"/>
          <w:szCs w:val="40"/>
        </w:rPr>
        <w:t>breeders</w:t>
      </w:r>
      <w:r>
        <w:rPr>
          <w:rFonts w:ascii="Arial" w:hAnsi="Arial" w:cs="Arial"/>
          <w:sz w:val="24"/>
          <w:szCs w:val="40"/>
        </w:rPr>
        <w:t xml:space="preserve"> provided that the number of population remains constant</w:t>
      </w:r>
    </w:p>
    <w:sectPr w:rsidR="00FB09E6" w:rsidRPr="008E750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rgUAB58jLCwAAAA="/>
  </w:docVars>
  <w:rsids>
    <w:rsidRoot w:val="00591518"/>
    <w:rsid w:val="000156A5"/>
    <w:rsid w:val="00024BDB"/>
    <w:rsid w:val="00031B33"/>
    <w:rsid w:val="000345C2"/>
    <w:rsid w:val="00035F71"/>
    <w:rsid w:val="0003627E"/>
    <w:rsid w:val="000556E3"/>
    <w:rsid w:val="00062CEB"/>
    <w:rsid w:val="00076287"/>
    <w:rsid w:val="00077892"/>
    <w:rsid w:val="00090FF5"/>
    <w:rsid w:val="00096A5C"/>
    <w:rsid w:val="00097A49"/>
    <w:rsid w:val="000A648A"/>
    <w:rsid w:val="000B0AF4"/>
    <w:rsid w:val="000B6E5A"/>
    <w:rsid w:val="000C3E47"/>
    <w:rsid w:val="000C69C2"/>
    <w:rsid w:val="00100E64"/>
    <w:rsid w:val="00122010"/>
    <w:rsid w:val="0012481A"/>
    <w:rsid w:val="001302F7"/>
    <w:rsid w:val="00174C3A"/>
    <w:rsid w:val="00194BBA"/>
    <w:rsid w:val="00195F55"/>
    <w:rsid w:val="001A09DA"/>
    <w:rsid w:val="001B02B9"/>
    <w:rsid w:val="001B2A28"/>
    <w:rsid w:val="001F6BA1"/>
    <w:rsid w:val="00200D6F"/>
    <w:rsid w:val="00202080"/>
    <w:rsid w:val="00206B34"/>
    <w:rsid w:val="00214EB0"/>
    <w:rsid w:val="00220B22"/>
    <w:rsid w:val="002248A8"/>
    <w:rsid w:val="002248B3"/>
    <w:rsid w:val="0024724C"/>
    <w:rsid w:val="00250F76"/>
    <w:rsid w:val="002566F2"/>
    <w:rsid w:val="00265474"/>
    <w:rsid w:val="00273DB9"/>
    <w:rsid w:val="00275B7B"/>
    <w:rsid w:val="00277921"/>
    <w:rsid w:val="00282466"/>
    <w:rsid w:val="00290E87"/>
    <w:rsid w:val="00292877"/>
    <w:rsid w:val="002C0BD8"/>
    <w:rsid w:val="002C1DA4"/>
    <w:rsid w:val="002C75D4"/>
    <w:rsid w:val="002D5616"/>
    <w:rsid w:val="002D6041"/>
    <w:rsid w:val="002D6C52"/>
    <w:rsid w:val="002E21C3"/>
    <w:rsid w:val="002F2BA0"/>
    <w:rsid w:val="002F33FB"/>
    <w:rsid w:val="00313FDC"/>
    <w:rsid w:val="00316D4F"/>
    <w:rsid w:val="0031734C"/>
    <w:rsid w:val="00336C80"/>
    <w:rsid w:val="00344EB4"/>
    <w:rsid w:val="003463DD"/>
    <w:rsid w:val="00346748"/>
    <w:rsid w:val="0035244C"/>
    <w:rsid w:val="00352D6A"/>
    <w:rsid w:val="00354BD2"/>
    <w:rsid w:val="00362DFE"/>
    <w:rsid w:val="00364567"/>
    <w:rsid w:val="0039617B"/>
    <w:rsid w:val="003A674D"/>
    <w:rsid w:val="003B1E0F"/>
    <w:rsid w:val="003D104B"/>
    <w:rsid w:val="003F3929"/>
    <w:rsid w:val="00406C02"/>
    <w:rsid w:val="0040787B"/>
    <w:rsid w:val="00417025"/>
    <w:rsid w:val="00432921"/>
    <w:rsid w:val="004339DC"/>
    <w:rsid w:val="004375F7"/>
    <w:rsid w:val="00456D79"/>
    <w:rsid w:val="004A6EC8"/>
    <w:rsid w:val="004E26C0"/>
    <w:rsid w:val="004F1498"/>
    <w:rsid w:val="0050366E"/>
    <w:rsid w:val="005103AF"/>
    <w:rsid w:val="00520EED"/>
    <w:rsid w:val="00532842"/>
    <w:rsid w:val="005439B2"/>
    <w:rsid w:val="0055621C"/>
    <w:rsid w:val="005645B5"/>
    <w:rsid w:val="005707D2"/>
    <w:rsid w:val="00572711"/>
    <w:rsid w:val="00580EC0"/>
    <w:rsid w:val="0058172A"/>
    <w:rsid w:val="00582159"/>
    <w:rsid w:val="00591518"/>
    <w:rsid w:val="005A2986"/>
    <w:rsid w:val="005B12CA"/>
    <w:rsid w:val="005C5AAE"/>
    <w:rsid w:val="005C6D2B"/>
    <w:rsid w:val="005D3961"/>
    <w:rsid w:val="00613A7E"/>
    <w:rsid w:val="00617003"/>
    <w:rsid w:val="00622A37"/>
    <w:rsid w:val="00627B84"/>
    <w:rsid w:val="00630593"/>
    <w:rsid w:val="00630C9E"/>
    <w:rsid w:val="00641962"/>
    <w:rsid w:val="0064222E"/>
    <w:rsid w:val="00644782"/>
    <w:rsid w:val="00646155"/>
    <w:rsid w:val="00646B7B"/>
    <w:rsid w:val="0065563D"/>
    <w:rsid w:val="006604C9"/>
    <w:rsid w:val="006606BB"/>
    <w:rsid w:val="00666B30"/>
    <w:rsid w:val="006A39C2"/>
    <w:rsid w:val="006B053E"/>
    <w:rsid w:val="006C32A9"/>
    <w:rsid w:val="006D7D25"/>
    <w:rsid w:val="006E26D4"/>
    <w:rsid w:val="006E2B18"/>
    <w:rsid w:val="00700FDE"/>
    <w:rsid w:val="007051D1"/>
    <w:rsid w:val="007140D0"/>
    <w:rsid w:val="00716FBD"/>
    <w:rsid w:val="0072216D"/>
    <w:rsid w:val="007248E1"/>
    <w:rsid w:val="007319EE"/>
    <w:rsid w:val="00742841"/>
    <w:rsid w:val="00752136"/>
    <w:rsid w:val="007534FA"/>
    <w:rsid w:val="00755CF2"/>
    <w:rsid w:val="007560A4"/>
    <w:rsid w:val="00761B9A"/>
    <w:rsid w:val="00762F5E"/>
    <w:rsid w:val="00773CFB"/>
    <w:rsid w:val="00782795"/>
    <w:rsid w:val="00784049"/>
    <w:rsid w:val="00785023"/>
    <w:rsid w:val="00786733"/>
    <w:rsid w:val="00786E79"/>
    <w:rsid w:val="00792C27"/>
    <w:rsid w:val="007A414E"/>
    <w:rsid w:val="007B0FFC"/>
    <w:rsid w:val="007D5271"/>
    <w:rsid w:val="007D6151"/>
    <w:rsid w:val="007E0798"/>
    <w:rsid w:val="007E5F0D"/>
    <w:rsid w:val="007F7B4D"/>
    <w:rsid w:val="008014FB"/>
    <w:rsid w:val="00804B4C"/>
    <w:rsid w:val="00817730"/>
    <w:rsid w:val="00841CA4"/>
    <w:rsid w:val="00842A14"/>
    <w:rsid w:val="00861A15"/>
    <w:rsid w:val="008646C6"/>
    <w:rsid w:val="0087017D"/>
    <w:rsid w:val="008725F3"/>
    <w:rsid w:val="008843B2"/>
    <w:rsid w:val="008A1A45"/>
    <w:rsid w:val="008A20C8"/>
    <w:rsid w:val="008A342F"/>
    <w:rsid w:val="008D37E5"/>
    <w:rsid w:val="008D5F27"/>
    <w:rsid w:val="008E3505"/>
    <w:rsid w:val="008E7501"/>
    <w:rsid w:val="00904498"/>
    <w:rsid w:val="00904D4D"/>
    <w:rsid w:val="00924111"/>
    <w:rsid w:val="0093381A"/>
    <w:rsid w:val="00933B23"/>
    <w:rsid w:val="0093762D"/>
    <w:rsid w:val="00954A1E"/>
    <w:rsid w:val="00960ED2"/>
    <w:rsid w:val="00961A92"/>
    <w:rsid w:val="009655EA"/>
    <w:rsid w:val="009704BA"/>
    <w:rsid w:val="00981CDB"/>
    <w:rsid w:val="009820C6"/>
    <w:rsid w:val="00992013"/>
    <w:rsid w:val="009B3E93"/>
    <w:rsid w:val="009B5C06"/>
    <w:rsid w:val="009C5863"/>
    <w:rsid w:val="009D10E2"/>
    <w:rsid w:val="009D79A2"/>
    <w:rsid w:val="009E250A"/>
    <w:rsid w:val="009F15B9"/>
    <w:rsid w:val="00A043C2"/>
    <w:rsid w:val="00A06586"/>
    <w:rsid w:val="00A66087"/>
    <w:rsid w:val="00A704CD"/>
    <w:rsid w:val="00A7361F"/>
    <w:rsid w:val="00A8135C"/>
    <w:rsid w:val="00A91FFF"/>
    <w:rsid w:val="00AA6742"/>
    <w:rsid w:val="00AD319A"/>
    <w:rsid w:val="00AD456F"/>
    <w:rsid w:val="00B03B6F"/>
    <w:rsid w:val="00B11D8A"/>
    <w:rsid w:val="00B16B2A"/>
    <w:rsid w:val="00B32075"/>
    <w:rsid w:val="00B3614C"/>
    <w:rsid w:val="00B3709C"/>
    <w:rsid w:val="00B403B2"/>
    <w:rsid w:val="00B46A7A"/>
    <w:rsid w:val="00B4703F"/>
    <w:rsid w:val="00B47D76"/>
    <w:rsid w:val="00B51941"/>
    <w:rsid w:val="00B537B1"/>
    <w:rsid w:val="00B547AF"/>
    <w:rsid w:val="00B572D9"/>
    <w:rsid w:val="00B64E08"/>
    <w:rsid w:val="00B6742C"/>
    <w:rsid w:val="00B74854"/>
    <w:rsid w:val="00B8405C"/>
    <w:rsid w:val="00B8682C"/>
    <w:rsid w:val="00B948EC"/>
    <w:rsid w:val="00BA1966"/>
    <w:rsid w:val="00BC617B"/>
    <w:rsid w:val="00BC71FF"/>
    <w:rsid w:val="00BD2705"/>
    <w:rsid w:val="00BD5602"/>
    <w:rsid w:val="00BE3974"/>
    <w:rsid w:val="00C0750A"/>
    <w:rsid w:val="00C1191B"/>
    <w:rsid w:val="00C3695A"/>
    <w:rsid w:val="00C4608A"/>
    <w:rsid w:val="00C552A0"/>
    <w:rsid w:val="00C62680"/>
    <w:rsid w:val="00C84B2E"/>
    <w:rsid w:val="00C92F3E"/>
    <w:rsid w:val="00CC29A8"/>
    <w:rsid w:val="00CE14A9"/>
    <w:rsid w:val="00D07445"/>
    <w:rsid w:val="00D13FBD"/>
    <w:rsid w:val="00D24D6C"/>
    <w:rsid w:val="00D40306"/>
    <w:rsid w:val="00D40781"/>
    <w:rsid w:val="00D51CD4"/>
    <w:rsid w:val="00D520B7"/>
    <w:rsid w:val="00D52AEC"/>
    <w:rsid w:val="00D82136"/>
    <w:rsid w:val="00D83C1B"/>
    <w:rsid w:val="00D85964"/>
    <w:rsid w:val="00D87E76"/>
    <w:rsid w:val="00D95EA5"/>
    <w:rsid w:val="00DA4B13"/>
    <w:rsid w:val="00DB0C85"/>
    <w:rsid w:val="00DB4F88"/>
    <w:rsid w:val="00DC0208"/>
    <w:rsid w:val="00DC0808"/>
    <w:rsid w:val="00DC2763"/>
    <w:rsid w:val="00DD128C"/>
    <w:rsid w:val="00DD1AE9"/>
    <w:rsid w:val="00DE0A08"/>
    <w:rsid w:val="00DF20C6"/>
    <w:rsid w:val="00DF6404"/>
    <w:rsid w:val="00E2177F"/>
    <w:rsid w:val="00E321B0"/>
    <w:rsid w:val="00E47A58"/>
    <w:rsid w:val="00E63237"/>
    <w:rsid w:val="00E64829"/>
    <w:rsid w:val="00E678D5"/>
    <w:rsid w:val="00E90AB2"/>
    <w:rsid w:val="00E915B5"/>
    <w:rsid w:val="00E91A88"/>
    <w:rsid w:val="00E96155"/>
    <w:rsid w:val="00EA5125"/>
    <w:rsid w:val="00EC5C60"/>
    <w:rsid w:val="00EC779C"/>
    <w:rsid w:val="00EF2532"/>
    <w:rsid w:val="00F01C9D"/>
    <w:rsid w:val="00F06C29"/>
    <w:rsid w:val="00F11BCA"/>
    <w:rsid w:val="00F16CDE"/>
    <w:rsid w:val="00F27DAD"/>
    <w:rsid w:val="00F403B1"/>
    <w:rsid w:val="00F41B44"/>
    <w:rsid w:val="00F5500A"/>
    <w:rsid w:val="00F64DBC"/>
    <w:rsid w:val="00F67FC7"/>
    <w:rsid w:val="00F72524"/>
    <w:rsid w:val="00F90A6C"/>
    <w:rsid w:val="00F92431"/>
    <w:rsid w:val="00FA56C3"/>
    <w:rsid w:val="00FB09E6"/>
    <w:rsid w:val="00FC4EA9"/>
    <w:rsid w:val="00FD15F0"/>
    <w:rsid w:val="00FD18C0"/>
    <w:rsid w:val="00FE6B35"/>
    <w:rsid w:val="00FF0F71"/>
    <w:rsid w:val="00FF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285</cp:revision>
  <dcterms:created xsi:type="dcterms:W3CDTF">2022-03-22T03:59:00Z</dcterms:created>
  <dcterms:modified xsi:type="dcterms:W3CDTF">2022-04-06T02:14:00Z</dcterms:modified>
</cp:coreProperties>
</file>